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E80" w:rsidRPr="009E3EAF" w:rsidRDefault="001870EC" w:rsidP="001870EC">
      <w:pPr>
        <w:pStyle w:val="berschrift1"/>
        <w:rPr>
          <w:rFonts w:ascii="Corporate S" w:eastAsia="Times New Roman" w:hAnsi="Corporate S"/>
          <w:sz w:val="28"/>
          <w:lang w:val="en-US" w:eastAsia="de-DE"/>
        </w:rPr>
      </w:pPr>
      <w:bookmarkStart w:id="0" w:name="_GoBack"/>
      <w:bookmarkEnd w:id="0"/>
      <w:r w:rsidRPr="009E3EAF">
        <w:rPr>
          <w:rFonts w:ascii="Corporate S" w:eastAsia="Times New Roman" w:hAnsi="Corporate S"/>
          <w:sz w:val="28"/>
          <w:lang w:val="en-US" w:eastAsia="de-DE"/>
        </w:rPr>
        <w:t>Annex 4</w:t>
      </w:r>
    </w:p>
    <w:p w:rsidR="00136447" w:rsidRPr="009E3EAF" w:rsidRDefault="00823F41" w:rsidP="00F70626">
      <w:pPr>
        <w:jc w:val="center"/>
        <w:rPr>
          <w:rFonts w:ascii="Corporate S" w:hAnsi="Corporate S"/>
          <w:b/>
          <w:color w:val="1F3864" w:themeColor="accent5" w:themeShade="80"/>
          <w:lang w:val="en-US"/>
        </w:rPr>
      </w:pPr>
      <w:r w:rsidRPr="009E3EAF">
        <w:rPr>
          <w:rFonts w:ascii="Corporate S" w:hAnsi="Corporate S"/>
          <w:b/>
          <w:color w:val="1F3864" w:themeColor="accent5" w:themeShade="80"/>
          <w:lang w:val="en-US"/>
        </w:rPr>
        <w:t>Declaration of Co</w:t>
      </w:r>
      <w:r w:rsidR="001C1741" w:rsidRPr="009E3EAF">
        <w:rPr>
          <w:rFonts w:ascii="Corporate S" w:hAnsi="Corporate S"/>
          <w:b/>
          <w:color w:val="1F3864" w:themeColor="accent5" w:themeShade="80"/>
          <w:lang w:val="en-US"/>
        </w:rPr>
        <w:t>n</w:t>
      </w:r>
      <w:r w:rsidRPr="009E3EAF">
        <w:rPr>
          <w:rFonts w:ascii="Corporate S" w:hAnsi="Corporate S"/>
          <w:b/>
          <w:color w:val="1F3864" w:themeColor="accent5" w:themeShade="80"/>
          <w:lang w:val="en-US"/>
        </w:rPr>
        <w:t>sent</w:t>
      </w:r>
    </w:p>
    <w:p w:rsidR="00AF0F5E" w:rsidRPr="009E3EAF" w:rsidRDefault="0091055B" w:rsidP="00F70626">
      <w:pPr>
        <w:jc w:val="center"/>
        <w:rPr>
          <w:rFonts w:ascii="Corporate S" w:hAnsi="Corporate S"/>
          <w:b/>
          <w:color w:val="1F3864" w:themeColor="accent5" w:themeShade="80"/>
          <w:lang w:val="en-US"/>
        </w:rPr>
      </w:pPr>
      <w:r w:rsidRPr="009E3EAF">
        <w:rPr>
          <w:rFonts w:ascii="Corporate S" w:hAnsi="Corporate S"/>
          <w:b/>
          <w:color w:val="1F3864" w:themeColor="accent5" w:themeShade="80"/>
          <w:lang w:val="en-US"/>
        </w:rPr>
        <w:t>r</w:t>
      </w:r>
      <w:r w:rsidR="00AF0F5E" w:rsidRPr="009E3EAF">
        <w:rPr>
          <w:rFonts w:ascii="Corporate S" w:hAnsi="Corporate S"/>
          <w:b/>
          <w:color w:val="1F3864" w:themeColor="accent5" w:themeShade="80"/>
          <w:lang w:val="en-US"/>
        </w:rPr>
        <w:t xml:space="preserve">elating to proposals to the Initiative and Networking Fund </w:t>
      </w:r>
    </w:p>
    <w:p w:rsidR="00F70626" w:rsidRPr="009E3EAF" w:rsidRDefault="00AF0F5E" w:rsidP="00F70626">
      <w:pPr>
        <w:jc w:val="center"/>
        <w:rPr>
          <w:rFonts w:ascii="Corporate S" w:hAnsi="Corporate S"/>
          <w:b/>
          <w:color w:val="1F3864" w:themeColor="accent5" w:themeShade="80"/>
        </w:rPr>
      </w:pPr>
      <w:r w:rsidRPr="009E3EAF">
        <w:rPr>
          <w:rFonts w:ascii="Corporate S" w:hAnsi="Corporate S"/>
          <w:b/>
          <w:color w:val="1F3864" w:themeColor="accent5" w:themeShade="80"/>
        </w:rPr>
        <w:t>of the</w:t>
      </w:r>
      <w:r w:rsidR="00823F41" w:rsidRPr="009E3EAF">
        <w:rPr>
          <w:rFonts w:ascii="Corporate S" w:hAnsi="Corporate S"/>
          <w:b/>
          <w:color w:val="1F3864" w:themeColor="accent5" w:themeShade="80"/>
        </w:rPr>
        <w:t xml:space="preserve"> Helmholtz-Gemeinschaft Deutscher Forschungszentren e.V</w:t>
      </w:r>
      <w:r w:rsidR="00156B4D" w:rsidRPr="009E3EAF">
        <w:rPr>
          <w:rFonts w:ascii="Corporate S" w:hAnsi="Corporate S"/>
          <w:b/>
          <w:color w:val="1F3864" w:themeColor="accent5" w:themeShade="80"/>
        </w:rPr>
        <w:t>.</w:t>
      </w:r>
      <w:r w:rsidRPr="009E3EAF">
        <w:rPr>
          <w:rFonts w:ascii="Corporate S" w:hAnsi="Corporate S"/>
          <w:b/>
          <w:color w:val="1F3864" w:themeColor="accent5" w:themeShade="80"/>
        </w:rPr>
        <w:t xml:space="preserve"> </w:t>
      </w:r>
      <w:r w:rsidR="00823F41" w:rsidRPr="009E3EAF">
        <w:rPr>
          <w:rFonts w:ascii="Corporate S" w:hAnsi="Corporate S"/>
          <w:b/>
          <w:color w:val="1F3864" w:themeColor="accent5" w:themeShade="80"/>
        </w:rPr>
        <w:t>(</w:t>
      </w:r>
      <w:r w:rsidRPr="009E3EAF">
        <w:rPr>
          <w:rFonts w:ascii="Corporate S" w:hAnsi="Corporate S"/>
          <w:b/>
          <w:color w:val="1F3864" w:themeColor="accent5" w:themeShade="80"/>
        </w:rPr>
        <w:t>Helmholtz Association</w:t>
      </w:r>
      <w:r w:rsidR="00156B4D" w:rsidRPr="009E3EAF">
        <w:rPr>
          <w:rFonts w:ascii="Corporate S" w:hAnsi="Corporate S"/>
          <w:b/>
          <w:color w:val="1F3864" w:themeColor="accent5" w:themeShade="80"/>
        </w:rPr>
        <w:t>)</w:t>
      </w:r>
    </w:p>
    <w:p w:rsidR="00FD780C" w:rsidRPr="009E3EAF" w:rsidRDefault="00FD780C" w:rsidP="00F70626">
      <w:pPr>
        <w:jc w:val="center"/>
        <w:rPr>
          <w:rFonts w:ascii="Corporate S" w:hAnsi="Corporate S"/>
          <w:color w:val="000000"/>
        </w:rPr>
      </w:pPr>
    </w:p>
    <w:p w:rsidR="00F70626" w:rsidRPr="009E3EAF" w:rsidRDefault="00F70626" w:rsidP="00F70626">
      <w:pPr>
        <w:jc w:val="center"/>
        <w:rPr>
          <w:rFonts w:ascii="Corporate S" w:hAnsi="Corporate S"/>
          <w:color w:val="000000"/>
          <w:lang w:val="en-US"/>
        </w:rPr>
      </w:pPr>
      <w:r w:rsidRPr="009E3EAF">
        <w:rPr>
          <w:rFonts w:ascii="Corporate S" w:hAnsi="Corporate S"/>
          <w:color w:val="000000"/>
          <w:lang w:val="en-US"/>
        </w:rPr>
        <w:t xml:space="preserve">- </w:t>
      </w:r>
      <w:r w:rsidR="0091055B" w:rsidRPr="009E3EAF">
        <w:rPr>
          <w:rFonts w:ascii="Corporate S" w:hAnsi="Corporate S"/>
          <w:color w:val="000000"/>
          <w:lang w:val="en-US"/>
        </w:rPr>
        <w:t xml:space="preserve">to be submitted together with </w:t>
      </w:r>
      <w:r w:rsidR="00290230" w:rsidRPr="009E3EAF">
        <w:rPr>
          <w:rFonts w:ascii="Corporate S" w:hAnsi="Corporate S"/>
          <w:color w:val="000000"/>
          <w:lang w:val="en-US"/>
        </w:rPr>
        <w:t xml:space="preserve">the </w:t>
      </w:r>
      <w:r w:rsidR="0091055B" w:rsidRPr="009E3EAF">
        <w:rPr>
          <w:rFonts w:ascii="Corporate S" w:hAnsi="Corporate S"/>
          <w:color w:val="000000"/>
          <w:lang w:val="en-US"/>
        </w:rPr>
        <w:t>proposal</w:t>
      </w:r>
      <w:r w:rsidRPr="009E3EAF">
        <w:rPr>
          <w:rFonts w:ascii="Corporate S" w:hAnsi="Corporate S"/>
          <w:color w:val="000000"/>
          <w:lang w:val="en-US"/>
        </w:rPr>
        <w:t xml:space="preserve"> -</w:t>
      </w:r>
    </w:p>
    <w:p w:rsidR="00F70626" w:rsidRPr="009E3EAF" w:rsidRDefault="00F70626" w:rsidP="00621C8F">
      <w:pPr>
        <w:rPr>
          <w:rFonts w:ascii="Corporate S" w:hAnsi="Corporate S"/>
          <w:color w:val="000000"/>
          <w:highlight w:val="yellow"/>
          <w:lang w:val="en-US"/>
        </w:rPr>
      </w:pPr>
    </w:p>
    <w:p w:rsidR="00F34526" w:rsidRPr="009E3EAF" w:rsidRDefault="00546554" w:rsidP="009D0384">
      <w:pPr>
        <w:jc w:val="both"/>
        <w:rPr>
          <w:rFonts w:ascii="Corporate S" w:hAnsi="Corporate S"/>
          <w:color w:val="000000"/>
          <w:lang w:val="en-US"/>
        </w:rPr>
      </w:pPr>
      <w:r w:rsidRPr="009E3EAF">
        <w:rPr>
          <w:rFonts w:ascii="Corporate S" w:hAnsi="Corporate S"/>
          <w:color w:val="000000"/>
          <w:lang w:val="en-US"/>
        </w:rPr>
        <w:t>The Helmholtz-Association intends to store and process the application for purposes of review, statistics</w:t>
      </w:r>
      <w:r w:rsidR="009E3EAF" w:rsidRPr="009E3EAF">
        <w:rPr>
          <w:rFonts w:ascii="Corporate S" w:hAnsi="Corporate S"/>
          <w:color w:val="000000"/>
          <w:lang w:val="en-US"/>
        </w:rPr>
        <w:t>,</w:t>
      </w:r>
      <w:r w:rsidRPr="009E3EAF">
        <w:rPr>
          <w:rFonts w:ascii="Corporate S" w:hAnsi="Corporate S"/>
          <w:color w:val="000000"/>
          <w:lang w:val="en-US"/>
        </w:rPr>
        <w:t xml:space="preserve"> and evaluation</w:t>
      </w:r>
      <w:r w:rsidR="009E3EAF" w:rsidRPr="009E3EAF">
        <w:rPr>
          <w:rFonts w:ascii="Corporate S" w:hAnsi="Corporate S"/>
          <w:color w:val="000000"/>
          <w:lang w:val="en-US"/>
        </w:rPr>
        <w:t>,</w:t>
      </w:r>
      <w:r w:rsidRPr="009E3EAF">
        <w:rPr>
          <w:rFonts w:ascii="Corporate S" w:hAnsi="Corporate S"/>
          <w:color w:val="000000"/>
          <w:lang w:val="en-US"/>
        </w:rPr>
        <w:t xml:space="preserve"> and i</w:t>
      </w:r>
      <w:r w:rsidR="009E3EAF" w:rsidRPr="009E3EAF">
        <w:rPr>
          <w:rFonts w:ascii="Corporate S" w:hAnsi="Corporate S"/>
          <w:color w:val="000000"/>
          <w:lang w:val="en-US"/>
        </w:rPr>
        <w:t>f</w:t>
      </w:r>
      <w:r w:rsidRPr="009E3EAF">
        <w:rPr>
          <w:rFonts w:ascii="Corporate S" w:hAnsi="Corporate S"/>
          <w:color w:val="000000"/>
          <w:lang w:val="en-US"/>
        </w:rPr>
        <w:t xml:space="preserve"> the applicat</w:t>
      </w:r>
      <w:r w:rsidR="009E3EAF" w:rsidRPr="009E3EAF">
        <w:rPr>
          <w:rFonts w:ascii="Corporate S" w:hAnsi="Corporate S"/>
          <w:color w:val="000000"/>
          <w:lang w:val="en-US"/>
        </w:rPr>
        <w:t>i</w:t>
      </w:r>
      <w:r w:rsidRPr="009E3EAF">
        <w:rPr>
          <w:rFonts w:ascii="Corporate S" w:hAnsi="Corporate S"/>
          <w:color w:val="000000"/>
          <w:lang w:val="en-US"/>
        </w:rPr>
        <w:t xml:space="preserve">on is approved to publish certain data. </w:t>
      </w:r>
    </w:p>
    <w:p w:rsidR="00D21601" w:rsidRPr="009E3EAF" w:rsidRDefault="00D21601" w:rsidP="00281073">
      <w:pPr>
        <w:autoSpaceDE w:val="0"/>
        <w:autoSpaceDN w:val="0"/>
        <w:adjustRightInd w:val="0"/>
        <w:jc w:val="both"/>
        <w:rPr>
          <w:rFonts w:ascii="Corporate S" w:hAnsi="Corporate S"/>
          <w:color w:val="000000"/>
          <w:lang w:val="en-US"/>
        </w:rPr>
      </w:pPr>
    </w:p>
    <w:p w:rsidR="0091055B" w:rsidRPr="009E3EAF" w:rsidRDefault="0091055B" w:rsidP="0091055B">
      <w:pPr>
        <w:autoSpaceDE w:val="0"/>
        <w:autoSpaceDN w:val="0"/>
        <w:adjustRightInd w:val="0"/>
        <w:jc w:val="both"/>
        <w:rPr>
          <w:rFonts w:ascii="Corporate S" w:hAnsi="Corporate S"/>
          <w:color w:val="000000"/>
          <w:lang w:val="en-US"/>
        </w:rPr>
      </w:pPr>
      <w:r w:rsidRPr="009E3EAF">
        <w:rPr>
          <w:rFonts w:ascii="Corporate S" w:hAnsi="Corporate S"/>
          <w:color w:val="000000"/>
          <w:lang w:val="en-US"/>
        </w:rPr>
        <w:t xml:space="preserve">I hereby agree to the Helmholtz Association electronically storing and processing data relating to my person (surname, first name, academic title, country, date of birth, </w:t>
      </w:r>
      <w:r w:rsidR="009E3EAF" w:rsidRPr="009E3EAF">
        <w:rPr>
          <w:rFonts w:ascii="Corporate S" w:hAnsi="Corporate S"/>
          <w:color w:val="000000"/>
          <w:lang w:val="en-US"/>
        </w:rPr>
        <w:t xml:space="preserve">the </w:t>
      </w:r>
      <w:r w:rsidRPr="009E3EAF">
        <w:rPr>
          <w:rFonts w:ascii="Corporate S" w:hAnsi="Corporate S"/>
          <w:color w:val="000000"/>
          <w:lang w:val="en-US"/>
        </w:rPr>
        <w:t>field of research, position, contact details</w:t>
      </w:r>
      <w:r w:rsidR="00E546EB" w:rsidRPr="009E3EAF">
        <w:rPr>
          <w:rFonts w:ascii="Corporate S" w:hAnsi="Corporate S"/>
          <w:color w:val="000000"/>
          <w:lang w:val="en-US"/>
        </w:rPr>
        <w:t>, photo</w:t>
      </w:r>
      <w:r w:rsidRPr="009E3EAF">
        <w:rPr>
          <w:rFonts w:ascii="Corporate S" w:hAnsi="Corporate S"/>
          <w:color w:val="000000"/>
          <w:lang w:val="en-US"/>
        </w:rPr>
        <w:t>) upon the submission of the application and the use of this data for purposes of review, statistics and evaluation by the Helmholtz Association.</w:t>
      </w:r>
    </w:p>
    <w:p w:rsidR="0091055B" w:rsidRPr="009E3EAF" w:rsidRDefault="0091055B" w:rsidP="00281073">
      <w:pPr>
        <w:autoSpaceDE w:val="0"/>
        <w:autoSpaceDN w:val="0"/>
        <w:adjustRightInd w:val="0"/>
        <w:jc w:val="both"/>
        <w:rPr>
          <w:rFonts w:ascii="Corporate S" w:hAnsi="Corporate S"/>
          <w:color w:val="000000"/>
          <w:lang w:val="en-US"/>
        </w:rPr>
      </w:pPr>
    </w:p>
    <w:p w:rsidR="008A081D" w:rsidRPr="009E3EAF" w:rsidRDefault="00383D7C" w:rsidP="00383D7C">
      <w:pPr>
        <w:jc w:val="both"/>
        <w:rPr>
          <w:rFonts w:ascii="Corporate S" w:hAnsi="Corporate S"/>
          <w:color w:val="000000"/>
          <w:lang w:val="en-US"/>
        </w:rPr>
      </w:pPr>
      <w:r w:rsidRPr="009E3EAF">
        <w:rPr>
          <w:rFonts w:ascii="Corporate S" w:hAnsi="Corporate S"/>
          <w:color w:val="000000"/>
          <w:lang w:val="en-US"/>
        </w:rPr>
        <w:t>I hereby agree to the Helmholtz Association, i</w:t>
      </w:r>
      <w:r w:rsidR="009E3EAF" w:rsidRPr="009E3EAF">
        <w:rPr>
          <w:rFonts w:ascii="Corporate S" w:hAnsi="Corporate S"/>
          <w:color w:val="000000"/>
          <w:lang w:val="en-US"/>
        </w:rPr>
        <w:t>f</w:t>
      </w:r>
      <w:r w:rsidRPr="009E3EAF">
        <w:rPr>
          <w:rFonts w:ascii="Corporate S" w:hAnsi="Corporate S"/>
          <w:color w:val="000000"/>
          <w:lang w:val="en-US"/>
        </w:rPr>
        <w:t xml:space="preserve"> my application is approved, publishing this information, stating my name, academic title, </w:t>
      </w:r>
      <w:r w:rsidR="00290230" w:rsidRPr="009E3EAF">
        <w:rPr>
          <w:rFonts w:ascii="Corporate S" w:hAnsi="Corporate S"/>
          <w:color w:val="000000"/>
          <w:lang w:val="en-US"/>
        </w:rPr>
        <w:t xml:space="preserve">the </w:t>
      </w:r>
      <w:r w:rsidRPr="009E3EAF">
        <w:rPr>
          <w:rFonts w:ascii="Corporate S" w:hAnsi="Corporate S"/>
          <w:color w:val="000000"/>
          <w:lang w:val="en-US"/>
        </w:rPr>
        <w:t xml:space="preserve">field of research, </w:t>
      </w:r>
      <w:r w:rsidR="00E546EB" w:rsidRPr="009E3EAF">
        <w:rPr>
          <w:rFonts w:ascii="Corporate S" w:hAnsi="Corporate S"/>
          <w:color w:val="000000"/>
          <w:lang w:val="en-US"/>
        </w:rPr>
        <w:t xml:space="preserve">photo, </w:t>
      </w:r>
      <w:r w:rsidRPr="009E3EAF">
        <w:rPr>
          <w:rFonts w:ascii="Corporate S" w:hAnsi="Corporate S"/>
          <w:color w:val="000000"/>
          <w:lang w:val="en-US"/>
        </w:rPr>
        <w:t>country</w:t>
      </w:r>
      <w:r w:rsidR="009E3EAF" w:rsidRPr="009E3EAF">
        <w:rPr>
          <w:rFonts w:ascii="Corporate S" w:hAnsi="Corporate S"/>
          <w:color w:val="000000"/>
          <w:lang w:val="en-US"/>
        </w:rPr>
        <w:t>,</w:t>
      </w:r>
      <w:r w:rsidRPr="009E3EAF">
        <w:rPr>
          <w:rFonts w:ascii="Corporate S" w:hAnsi="Corporate S"/>
          <w:color w:val="000000"/>
          <w:lang w:val="en-US"/>
        </w:rPr>
        <w:t xml:space="preserve"> and career details</w:t>
      </w:r>
      <w:r w:rsidR="008A081D" w:rsidRPr="009E3EAF">
        <w:rPr>
          <w:rFonts w:ascii="Corporate S" w:hAnsi="Corporate S"/>
          <w:color w:val="000000"/>
          <w:lang w:val="en-US"/>
        </w:rPr>
        <w:t xml:space="preserve"> on the website www.helmholtz.de</w:t>
      </w:r>
      <w:r w:rsidRPr="009E3EAF">
        <w:rPr>
          <w:rFonts w:ascii="Corporate S" w:hAnsi="Corporate S"/>
          <w:color w:val="000000"/>
          <w:lang w:val="en-US"/>
        </w:rPr>
        <w:t>.</w:t>
      </w:r>
      <w:r w:rsidR="008A081D" w:rsidRPr="009E3EAF">
        <w:rPr>
          <w:rFonts w:ascii="Corporate S" w:hAnsi="Corporate S"/>
          <w:color w:val="000000"/>
          <w:lang w:val="en-US"/>
        </w:rPr>
        <w:t xml:space="preserve"> If my photo contains references to my ethnic origin, religion</w:t>
      </w:r>
      <w:r w:rsidR="009E3EAF" w:rsidRPr="009E3EAF">
        <w:rPr>
          <w:rFonts w:ascii="Corporate S" w:hAnsi="Corporate S"/>
          <w:color w:val="000000"/>
          <w:lang w:val="en-US"/>
        </w:rPr>
        <w:t>,</w:t>
      </w:r>
      <w:r w:rsidR="008A081D" w:rsidRPr="009E3EAF">
        <w:rPr>
          <w:rFonts w:ascii="Corporate S" w:hAnsi="Corporate S"/>
          <w:color w:val="000000"/>
          <w:lang w:val="en-US"/>
        </w:rPr>
        <w:t xml:space="preserve"> or health (e.g. skin color, headgear, glasses), my consent also refers to these details.</w:t>
      </w:r>
    </w:p>
    <w:p w:rsidR="0091055B" w:rsidRPr="009E3EAF" w:rsidRDefault="0091055B" w:rsidP="00281073">
      <w:pPr>
        <w:jc w:val="both"/>
        <w:rPr>
          <w:rFonts w:ascii="Corporate S" w:hAnsi="Corporate S"/>
          <w:color w:val="000000"/>
          <w:lang w:val="en-US"/>
        </w:rPr>
      </w:pPr>
    </w:p>
    <w:p w:rsidR="00E546EB" w:rsidRPr="009E3EAF" w:rsidRDefault="00E546EB" w:rsidP="00E546EB">
      <w:pPr>
        <w:jc w:val="both"/>
        <w:rPr>
          <w:rFonts w:ascii="Corporate S" w:hAnsi="Corporate S"/>
          <w:color w:val="000000"/>
          <w:lang w:val="en-US"/>
        </w:rPr>
      </w:pPr>
      <w:r w:rsidRPr="009E3EAF">
        <w:rPr>
          <w:rFonts w:ascii="Corporate S" w:hAnsi="Corporate S"/>
          <w:color w:val="000000"/>
          <w:lang w:val="en-US"/>
        </w:rPr>
        <w:t xml:space="preserve">Information on the internet is accessible worldwide and can be found with search engines and linked to other information, which may be used to create personality profiles about me. </w:t>
      </w:r>
      <w:r w:rsidR="009E3EAF" w:rsidRPr="009E3EAF">
        <w:rPr>
          <w:rFonts w:ascii="Corporate S" w:hAnsi="Corporate S"/>
          <w:color w:val="000000"/>
          <w:lang w:val="en-US"/>
        </w:rPr>
        <w:t>The i</w:t>
      </w:r>
      <w:r w:rsidRPr="009E3EAF">
        <w:rPr>
          <w:rFonts w:ascii="Corporate S" w:hAnsi="Corporate S"/>
          <w:color w:val="000000"/>
          <w:lang w:val="en-US"/>
        </w:rPr>
        <w:t>nformation posted on the Internet, including photos, can be easily copied and distributed. There are specialized archiving services whose goal is to permanently document the state of certain websites on certain dates. This can mean that information published on the Internet can still be found elsewhere on the original site even after it has been deleted.</w:t>
      </w:r>
    </w:p>
    <w:p w:rsidR="00E546EB" w:rsidRPr="009E3EAF" w:rsidRDefault="00E546EB" w:rsidP="00E546EB">
      <w:pPr>
        <w:jc w:val="both"/>
        <w:rPr>
          <w:rFonts w:ascii="Corporate S" w:hAnsi="Corporate S"/>
          <w:color w:val="000000"/>
          <w:lang w:val="en-US"/>
        </w:rPr>
      </w:pPr>
    </w:p>
    <w:p w:rsidR="00F70626" w:rsidRPr="009E3EAF" w:rsidRDefault="00E546EB" w:rsidP="00E546EB">
      <w:pPr>
        <w:jc w:val="both"/>
        <w:rPr>
          <w:rFonts w:ascii="Corporate S" w:hAnsi="Corporate S"/>
          <w:color w:val="000000"/>
          <w:lang w:val="en-US"/>
        </w:rPr>
      </w:pPr>
      <w:r w:rsidRPr="009E3EAF">
        <w:rPr>
          <w:rFonts w:ascii="Corporate S" w:hAnsi="Corporate S"/>
          <w:color w:val="000000"/>
          <w:lang w:val="en-US"/>
        </w:rPr>
        <w:t>T</w:t>
      </w:r>
      <w:r w:rsidR="009D2ED5" w:rsidRPr="009E3EAF">
        <w:rPr>
          <w:rFonts w:ascii="Corporate S" w:hAnsi="Corporate S"/>
          <w:color w:val="000000"/>
          <w:lang w:val="en-US"/>
        </w:rPr>
        <w:t xml:space="preserve">his consent is voluntary and I may revoke my consent at any time </w:t>
      </w:r>
      <w:r w:rsidR="009E3EAF" w:rsidRPr="009E3EAF">
        <w:rPr>
          <w:rFonts w:ascii="Corporate S" w:hAnsi="Corporate S"/>
          <w:color w:val="000000"/>
          <w:lang w:val="en-US"/>
        </w:rPr>
        <w:t>in</w:t>
      </w:r>
      <w:r w:rsidR="009D2ED5" w:rsidRPr="009E3EAF">
        <w:rPr>
          <w:rFonts w:ascii="Corporate S" w:hAnsi="Corporate S"/>
          <w:color w:val="000000"/>
          <w:lang w:val="en-US"/>
        </w:rPr>
        <w:t xml:space="preserve"> the future in text form (e.g.letter, e-mail: impulsfonds@helmholtz.de). </w:t>
      </w:r>
      <w:r w:rsidR="00244364" w:rsidRPr="009E3EAF">
        <w:rPr>
          <w:rFonts w:ascii="Corporate S" w:hAnsi="Corporate S"/>
          <w:color w:val="000000"/>
          <w:lang w:val="en-US"/>
        </w:rPr>
        <w:t>I</w:t>
      </w:r>
      <w:r w:rsidR="009E3EAF" w:rsidRPr="009E3EAF">
        <w:rPr>
          <w:rFonts w:ascii="Corporate S" w:hAnsi="Corporate S"/>
          <w:color w:val="000000"/>
          <w:lang w:val="en-US"/>
        </w:rPr>
        <w:t>f</w:t>
      </w:r>
      <w:r w:rsidR="00244364" w:rsidRPr="009E3EAF">
        <w:rPr>
          <w:rFonts w:ascii="Corporate S" w:hAnsi="Corporate S"/>
          <w:color w:val="000000"/>
          <w:lang w:val="en-US"/>
        </w:rPr>
        <w:t xml:space="preserve"> I revoke my consent, my data will be erased and</w:t>
      </w:r>
      <w:r w:rsidR="00845B67" w:rsidRPr="009E3EAF">
        <w:rPr>
          <w:rFonts w:ascii="Corporate S" w:hAnsi="Corporate S"/>
          <w:color w:val="000000"/>
          <w:lang w:val="en-US"/>
        </w:rPr>
        <w:t xml:space="preserve"> current funding will be </w:t>
      </w:r>
      <w:r w:rsidR="00FE21C9" w:rsidRPr="009E3EAF">
        <w:rPr>
          <w:rFonts w:ascii="Corporate S" w:hAnsi="Corporate S"/>
          <w:color w:val="000000"/>
          <w:lang w:val="en-US"/>
        </w:rPr>
        <w:t xml:space="preserve">ceased </w:t>
      </w:r>
      <w:r w:rsidR="00290230" w:rsidRPr="009E3EAF">
        <w:rPr>
          <w:rFonts w:ascii="Corporate S" w:hAnsi="Corporate S"/>
          <w:color w:val="000000"/>
          <w:lang w:val="en-US"/>
        </w:rPr>
        <w:t xml:space="preserve">on </w:t>
      </w:r>
      <w:r w:rsidR="00FE21C9" w:rsidRPr="009E3EAF">
        <w:rPr>
          <w:rFonts w:ascii="Corporate S" w:hAnsi="Corporate S"/>
          <w:color w:val="000000"/>
          <w:lang w:val="en-US"/>
        </w:rPr>
        <w:t>the day of revocation</w:t>
      </w:r>
      <w:r w:rsidR="00244364" w:rsidRPr="009E3EAF">
        <w:rPr>
          <w:rFonts w:ascii="Corporate S" w:hAnsi="Corporate S"/>
          <w:color w:val="000000"/>
          <w:lang w:val="en-US"/>
        </w:rPr>
        <w:t>.</w:t>
      </w:r>
    </w:p>
    <w:p w:rsidR="00E546EB" w:rsidRPr="009E3EAF" w:rsidRDefault="00E546EB" w:rsidP="00E546EB">
      <w:pPr>
        <w:jc w:val="both"/>
        <w:rPr>
          <w:rFonts w:ascii="Corporate S" w:hAnsi="Corporate S"/>
          <w:color w:val="000000"/>
          <w:lang w:val="en-US"/>
        </w:rPr>
      </w:pPr>
    </w:p>
    <w:p w:rsidR="00E546EB" w:rsidRPr="009E3EAF" w:rsidRDefault="00E546EB" w:rsidP="00E546EB">
      <w:pPr>
        <w:jc w:val="both"/>
        <w:rPr>
          <w:rFonts w:ascii="Corporate S" w:hAnsi="Corporate S"/>
          <w:color w:val="000000"/>
          <w:lang w:val="en-US"/>
        </w:rPr>
      </w:pPr>
    </w:p>
    <w:p w:rsidR="00E546EB" w:rsidRPr="009E3EAF" w:rsidRDefault="00706E8C" w:rsidP="00706E8C">
      <w:pPr>
        <w:tabs>
          <w:tab w:val="left" w:pos="3544"/>
        </w:tabs>
        <w:jc w:val="both"/>
        <w:rPr>
          <w:rFonts w:ascii="Corporate S" w:hAnsi="Corporate S"/>
          <w:color w:val="000000"/>
          <w:lang w:val="en-US"/>
        </w:rPr>
      </w:pPr>
      <w:r w:rsidRPr="009E3EAF">
        <w:rPr>
          <w:rFonts w:ascii="Corporate S" w:hAnsi="Corporate S"/>
          <w:color w:val="000000"/>
          <w:lang w:val="en-US"/>
        </w:rPr>
        <w:t xml:space="preserve"> </w:t>
      </w:r>
      <w:r w:rsidRPr="009E3EAF">
        <w:rPr>
          <w:rFonts w:ascii="Corporate S" w:hAnsi="Corporate S"/>
          <w:color w:val="000000"/>
          <w:lang w:val="en-US"/>
        </w:rPr>
        <w:fldChar w:fldCharType="begin">
          <w:ffData>
            <w:name w:val="Text8"/>
            <w:enabled/>
            <w:calcOnExit w:val="0"/>
            <w:textInput/>
          </w:ffData>
        </w:fldChar>
      </w:r>
      <w:bookmarkStart w:id="1" w:name="Text8"/>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1"/>
      <w:r w:rsidRPr="009E3EAF">
        <w:rPr>
          <w:rFonts w:ascii="Corporate S" w:hAnsi="Corporate S"/>
          <w:color w:val="000000"/>
          <w:lang w:val="en-US"/>
        </w:rPr>
        <w:fldChar w:fldCharType="begin">
          <w:ffData>
            <w:name w:val="Text9"/>
            <w:enabled/>
            <w:calcOnExit w:val="0"/>
            <w:textInput/>
          </w:ffData>
        </w:fldChar>
      </w:r>
      <w:bookmarkStart w:id="2" w:name="Text9"/>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2"/>
      <w:r w:rsidRPr="009E3EAF">
        <w:rPr>
          <w:rFonts w:ascii="Corporate S" w:hAnsi="Corporate S"/>
          <w:color w:val="000000"/>
          <w:lang w:val="en-US"/>
        </w:rPr>
        <w:t xml:space="preserve">   </w:t>
      </w:r>
      <w:r w:rsidRPr="009E3EAF">
        <w:rPr>
          <w:rFonts w:ascii="Corporate S" w:hAnsi="Corporate S"/>
          <w:color w:val="000000"/>
          <w:lang w:val="en-US"/>
        </w:rPr>
        <w:tab/>
      </w:r>
      <w:r w:rsidRPr="009E3EAF">
        <w:rPr>
          <w:rFonts w:ascii="Corporate S" w:hAnsi="Corporate S"/>
          <w:color w:val="000000"/>
          <w:lang w:val="en-US"/>
        </w:rPr>
        <w:fldChar w:fldCharType="begin">
          <w:ffData>
            <w:name w:val="Text2"/>
            <w:enabled/>
            <w:calcOnExit w:val="0"/>
            <w:textInput/>
          </w:ffData>
        </w:fldChar>
      </w:r>
      <w:bookmarkStart w:id="3" w:name="Text2"/>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3"/>
      <w:r w:rsidRPr="009E3EAF">
        <w:rPr>
          <w:rFonts w:ascii="Corporate S" w:hAnsi="Corporate S"/>
          <w:color w:val="000000"/>
          <w:lang w:val="en-US"/>
        </w:rPr>
        <w:fldChar w:fldCharType="begin">
          <w:ffData>
            <w:name w:val="Text3"/>
            <w:enabled/>
            <w:calcOnExit w:val="0"/>
            <w:textInput/>
          </w:ffData>
        </w:fldChar>
      </w:r>
      <w:bookmarkStart w:id="4" w:name="Text3"/>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4"/>
      <w:r w:rsidRPr="009E3EAF">
        <w:rPr>
          <w:rFonts w:ascii="Corporate S" w:hAnsi="Corporate S"/>
          <w:color w:val="000000"/>
          <w:lang w:val="en-US"/>
        </w:rPr>
        <w:fldChar w:fldCharType="begin">
          <w:ffData>
            <w:name w:val="Text4"/>
            <w:enabled/>
            <w:calcOnExit w:val="0"/>
            <w:textInput/>
          </w:ffData>
        </w:fldChar>
      </w:r>
      <w:bookmarkStart w:id="5" w:name="Text4"/>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5"/>
      <w:r w:rsidRPr="009E3EAF">
        <w:rPr>
          <w:rFonts w:ascii="Corporate S" w:hAnsi="Corporate S"/>
          <w:color w:val="000000"/>
          <w:lang w:val="en-US"/>
        </w:rPr>
        <w:fldChar w:fldCharType="begin">
          <w:ffData>
            <w:name w:val="Text5"/>
            <w:enabled/>
            <w:calcOnExit w:val="0"/>
            <w:textInput/>
          </w:ffData>
        </w:fldChar>
      </w:r>
      <w:bookmarkStart w:id="6" w:name="Text5"/>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6"/>
      <w:r w:rsidRPr="009E3EAF">
        <w:rPr>
          <w:rFonts w:ascii="Corporate S" w:hAnsi="Corporate S"/>
          <w:color w:val="000000"/>
          <w:lang w:val="en-US"/>
        </w:rPr>
        <w:fldChar w:fldCharType="begin">
          <w:ffData>
            <w:name w:val="Text6"/>
            <w:enabled/>
            <w:calcOnExit w:val="0"/>
            <w:textInput/>
          </w:ffData>
        </w:fldChar>
      </w:r>
      <w:bookmarkStart w:id="7" w:name="Text6"/>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7"/>
      <w:r w:rsidRPr="009E3EAF">
        <w:rPr>
          <w:rFonts w:ascii="Corporate S" w:hAnsi="Corporate S"/>
          <w:color w:val="000000"/>
          <w:lang w:val="en-US"/>
        </w:rPr>
        <w:fldChar w:fldCharType="begin">
          <w:ffData>
            <w:name w:val="Text7"/>
            <w:enabled/>
            <w:calcOnExit w:val="0"/>
            <w:textInput/>
          </w:ffData>
        </w:fldChar>
      </w:r>
      <w:bookmarkStart w:id="8" w:name="Text7"/>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bookmarkEnd w:id="8"/>
    </w:p>
    <w:p w:rsidR="00F70626" w:rsidRPr="009E3EAF" w:rsidRDefault="00F70626" w:rsidP="00F70626">
      <w:pPr>
        <w:rPr>
          <w:rFonts w:ascii="Corporate S" w:hAnsi="Corporate S"/>
          <w:color w:val="000000"/>
          <w:lang w:val="en-GB"/>
        </w:rPr>
      </w:pPr>
      <w:r w:rsidRPr="009E3EAF">
        <w:rPr>
          <w:rFonts w:ascii="Corporate S" w:hAnsi="Corporate S"/>
          <w:color w:val="000000"/>
          <w:lang w:val="en-GB"/>
        </w:rPr>
        <w:t>___________</w:t>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t>____________________________________</w:t>
      </w:r>
    </w:p>
    <w:p w:rsidR="00F70626" w:rsidRPr="009E3EAF" w:rsidRDefault="00290230" w:rsidP="00F70626">
      <w:pPr>
        <w:rPr>
          <w:rFonts w:ascii="Corporate S" w:hAnsi="Corporate S"/>
          <w:color w:val="000000"/>
          <w:lang w:val="en-GB"/>
        </w:rPr>
      </w:pPr>
      <w:r w:rsidRPr="009E3EAF">
        <w:rPr>
          <w:rFonts w:ascii="Corporate S" w:hAnsi="Corporate S"/>
          <w:color w:val="000000"/>
          <w:lang w:val="en-GB"/>
        </w:rPr>
        <w:t>Date</w:t>
      </w:r>
      <w:r w:rsidR="00F70626" w:rsidRPr="009E3EAF">
        <w:rPr>
          <w:rFonts w:ascii="Corporate S" w:hAnsi="Corporate S"/>
          <w:color w:val="000000"/>
          <w:lang w:val="en-GB"/>
        </w:rPr>
        <w:tab/>
      </w:r>
      <w:r w:rsidR="00F70626" w:rsidRPr="009E3EAF">
        <w:rPr>
          <w:rFonts w:ascii="Corporate S" w:hAnsi="Corporate S"/>
          <w:color w:val="000000"/>
          <w:lang w:val="en-GB"/>
        </w:rPr>
        <w:tab/>
      </w:r>
      <w:r w:rsidR="00F70626" w:rsidRPr="009E3EAF">
        <w:rPr>
          <w:rFonts w:ascii="Corporate S" w:hAnsi="Corporate S"/>
          <w:color w:val="000000"/>
          <w:lang w:val="en-GB"/>
        </w:rPr>
        <w:tab/>
      </w:r>
      <w:r w:rsidR="00F70626" w:rsidRPr="009E3EAF">
        <w:rPr>
          <w:rFonts w:ascii="Corporate S" w:hAnsi="Corporate S"/>
          <w:color w:val="000000"/>
          <w:lang w:val="en-GB"/>
        </w:rPr>
        <w:tab/>
      </w:r>
      <w:r w:rsidR="00F70626" w:rsidRPr="009E3EAF">
        <w:rPr>
          <w:rFonts w:ascii="Corporate S" w:hAnsi="Corporate S"/>
          <w:color w:val="000000"/>
          <w:lang w:val="en-GB"/>
        </w:rPr>
        <w:tab/>
      </w:r>
      <w:r w:rsidRPr="009E3EAF">
        <w:rPr>
          <w:rFonts w:ascii="Corporate S" w:hAnsi="Corporate S"/>
          <w:color w:val="000000"/>
          <w:lang w:val="en-GB"/>
        </w:rPr>
        <w:t>Signature</w:t>
      </w:r>
    </w:p>
    <w:p w:rsidR="00156B4D" w:rsidRPr="009E3EAF" w:rsidRDefault="00156B4D" w:rsidP="00F70626">
      <w:pPr>
        <w:rPr>
          <w:rFonts w:ascii="Corporate S" w:hAnsi="Corporate S"/>
          <w:color w:val="000000"/>
          <w:lang w:val="en-GB"/>
        </w:rPr>
      </w:pPr>
    </w:p>
    <w:p w:rsidR="00706E8C" w:rsidRPr="009E3EAF" w:rsidRDefault="00706E8C" w:rsidP="00706E8C">
      <w:pPr>
        <w:tabs>
          <w:tab w:val="left" w:pos="3544"/>
        </w:tabs>
        <w:jc w:val="both"/>
        <w:rPr>
          <w:rFonts w:ascii="Corporate S" w:hAnsi="Corporate S"/>
          <w:color w:val="000000"/>
          <w:lang w:val="en-US"/>
        </w:rPr>
      </w:pPr>
      <w:r w:rsidRPr="009E3EAF">
        <w:rPr>
          <w:rFonts w:ascii="Corporate S" w:hAnsi="Corporate S"/>
          <w:color w:val="000000"/>
          <w:lang w:val="en-GB"/>
        </w:rPr>
        <w:tab/>
      </w:r>
      <w:r w:rsidRPr="009E3EAF">
        <w:rPr>
          <w:rFonts w:ascii="Corporate S" w:hAnsi="Corporate S"/>
          <w:color w:val="000000"/>
          <w:lang w:val="en-US"/>
        </w:rPr>
        <w:fldChar w:fldCharType="begin">
          <w:ffData>
            <w:name w:val="Text2"/>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r w:rsidRPr="009E3EAF">
        <w:rPr>
          <w:rFonts w:ascii="Corporate S" w:hAnsi="Corporate S"/>
          <w:color w:val="000000"/>
          <w:lang w:val="en-US"/>
        </w:rPr>
        <w:fldChar w:fldCharType="begin">
          <w:ffData>
            <w:name w:val="Text3"/>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r w:rsidRPr="009E3EAF">
        <w:rPr>
          <w:rFonts w:ascii="Corporate S" w:hAnsi="Corporate S"/>
          <w:color w:val="000000"/>
          <w:lang w:val="en-US"/>
        </w:rPr>
        <w:fldChar w:fldCharType="begin">
          <w:ffData>
            <w:name w:val="Text4"/>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r w:rsidRPr="009E3EAF">
        <w:rPr>
          <w:rFonts w:ascii="Corporate S" w:hAnsi="Corporate S"/>
          <w:color w:val="000000"/>
          <w:lang w:val="en-US"/>
        </w:rPr>
        <w:fldChar w:fldCharType="begin">
          <w:ffData>
            <w:name w:val="Text5"/>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r w:rsidRPr="009E3EAF">
        <w:rPr>
          <w:rFonts w:ascii="Corporate S" w:hAnsi="Corporate S"/>
          <w:color w:val="000000"/>
          <w:lang w:val="en-US"/>
        </w:rPr>
        <w:fldChar w:fldCharType="begin">
          <w:ffData>
            <w:name w:val="Text6"/>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r w:rsidRPr="009E3EAF">
        <w:rPr>
          <w:rFonts w:ascii="Corporate S" w:hAnsi="Corporate S"/>
          <w:color w:val="000000"/>
          <w:lang w:val="en-US"/>
        </w:rPr>
        <w:fldChar w:fldCharType="begin">
          <w:ffData>
            <w:name w:val="Text7"/>
            <w:enabled/>
            <w:calcOnExit w:val="0"/>
            <w:textInput/>
          </w:ffData>
        </w:fldChar>
      </w:r>
      <w:r w:rsidRPr="009E3EAF">
        <w:rPr>
          <w:rFonts w:ascii="Corporate S" w:hAnsi="Corporate S"/>
          <w:color w:val="000000"/>
          <w:lang w:val="en-US"/>
        </w:rPr>
        <w:instrText xml:space="preserve"> FORMTEXT </w:instrText>
      </w:r>
      <w:r w:rsidRPr="009E3EAF">
        <w:rPr>
          <w:rFonts w:ascii="Corporate S" w:hAnsi="Corporate S"/>
          <w:color w:val="000000"/>
          <w:lang w:val="en-US"/>
        </w:rPr>
      </w:r>
      <w:r w:rsidRPr="009E3EAF">
        <w:rPr>
          <w:rFonts w:ascii="Corporate S" w:hAnsi="Corporate S"/>
          <w:color w:val="000000"/>
          <w:lang w:val="en-US"/>
        </w:rPr>
        <w:fldChar w:fldCharType="separate"/>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noProof/>
          <w:color w:val="000000"/>
          <w:lang w:val="en-US"/>
        </w:rPr>
        <w:t> </w:t>
      </w:r>
      <w:r w:rsidRPr="009E3EAF">
        <w:rPr>
          <w:rFonts w:ascii="Corporate S" w:hAnsi="Corporate S"/>
          <w:color w:val="000000"/>
          <w:lang w:val="en-US"/>
        </w:rPr>
        <w:fldChar w:fldCharType="end"/>
      </w:r>
    </w:p>
    <w:p w:rsidR="00156B4D" w:rsidRPr="009E3EAF" w:rsidRDefault="00156B4D" w:rsidP="00706E8C">
      <w:pPr>
        <w:tabs>
          <w:tab w:val="left" w:pos="3758"/>
        </w:tabs>
        <w:rPr>
          <w:rFonts w:ascii="Corporate S" w:hAnsi="Corporate S"/>
          <w:color w:val="000000"/>
          <w:lang w:val="en-GB"/>
        </w:rPr>
      </w:pPr>
    </w:p>
    <w:p w:rsidR="00156B4D" w:rsidRPr="009E3EAF" w:rsidRDefault="00156B4D" w:rsidP="00F70626">
      <w:pPr>
        <w:rPr>
          <w:rFonts w:ascii="Corporate S" w:hAnsi="Corporate S"/>
          <w:color w:val="000000"/>
          <w:lang w:val="en-GB"/>
        </w:rPr>
      </w:pP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t>___________________________________</w:t>
      </w:r>
    </w:p>
    <w:p w:rsidR="00156B4D" w:rsidRPr="009E3EAF" w:rsidRDefault="00156B4D" w:rsidP="00F70626">
      <w:pPr>
        <w:rPr>
          <w:rFonts w:ascii="Corporate S" w:hAnsi="Corporate S"/>
          <w:color w:val="000000"/>
          <w:lang w:val="en-GB"/>
        </w:rPr>
      </w:pPr>
    </w:p>
    <w:p w:rsidR="00156B4D" w:rsidRPr="009E3EAF" w:rsidRDefault="00156B4D" w:rsidP="00F70626">
      <w:pPr>
        <w:rPr>
          <w:rFonts w:ascii="Corporate S" w:hAnsi="Corporate S"/>
          <w:color w:val="000000"/>
          <w:lang w:val="en-GB"/>
        </w:rPr>
      </w:pP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r>
      <w:r w:rsidRPr="009E3EAF">
        <w:rPr>
          <w:rFonts w:ascii="Corporate S" w:hAnsi="Corporate S"/>
          <w:color w:val="000000"/>
          <w:lang w:val="en-GB"/>
        </w:rPr>
        <w:tab/>
        <w:t>First and last name</w:t>
      </w:r>
    </w:p>
    <w:p w:rsidR="00156B4D" w:rsidRPr="009E3EAF" w:rsidRDefault="00156B4D" w:rsidP="00F70626">
      <w:pPr>
        <w:rPr>
          <w:rFonts w:ascii="Corporate S" w:hAnsi="Corporate S"/>
          <w:color w:val="000000"/>
          <w:lang w:val="en-GB"/>
        </w:rPr>
      </w:pPr>
    </w:p>
    <w:sectPr w:rsidR="00156B4D" w:rsidRPr="009E3EAF" w:rsidSect="00CB76A7">
      <w:headerReference w:type="default" r:id="rId7"/>
      <w:footerReference w:type="default" r:id="rId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2BB" w:rsidRDefault="000052BB" w:rsidP="00F606F4">
      <w:r>
        <w:separator/>
      </w:r>
    </w:p>
  </w:endnote>
  <w:endnote w:type="continuationSeparator" w:id="0">
    <w:p w:rsidR="000052BB" w:rsidRDefault="000052BB" w:rsidP="00F60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porate S">
    <w:panose1 w:val="000005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2333" w:rsidRDefault="00BB2333">
    <w:pPr>
      <w:pStyle w:val="Fuzeile"/>
      <w:jc w:val="center"/>
    </w:pPr>
    <w:r>
      <w:fldChar w:fldCharType="begin"/>
    </w:r>
    <w:r>
      <w:instrText>PAGE   \* MERGEFORMAT</w:instrText>
    </w:r>
    <w:r>
      <w:fldChar w:fldCharType="separate"/>
    </w:r>
    <w:r w:rsidR="00E546EB">
      <w:rPr>
        <w:noProof/>
      </w:rPr>
      <w:t>2</w:t>
    </w:r>
    <w:r>
      <w:fldChar w:fldCharType="end"/>
    </w:r>
  </w:p>
  <w:p w:rsidR="00BB2333" w:rsidRDefault="00BB233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2BB" w:rsidRDefault="000052BB" w:rsidP="00F606F4">
      <w:r>
        <w:separator/>
      </w:r>
    </w:p>
  </w:footnote>
  <w:footnote w:type="continuationSeparator" w:id="0">
    <w:p w:rsidR="000052BB" w:rsidRDefault="000052BB" w:rsidP="00F60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6F4" w:rsidRDefault="00706E8C">
    <w:pPr>
      <w:pStyle w:val="Kopfzeile"/>
    </w:pPr>
    <w:r w:rsidRPr="00F606F4">
      <w:rPr>
        <w:rFonts w:ascii="Times New Roman" w:eastAsia="Times New Roman" w:hAnsi="Times New Roman"/>
        <w:noProof/>
        <w:sz w:val="24"/>
        <w:szCs w:val="24"/>
        <w:lang w:val="en-US"/>
      </w:rPr>
      <w:drawing>
        <wp:inline distT="0" distB="0" distL="0" distR="0">
          <wp:extent cx="5760720" cy="877570"/>
          <wp:effectExtent l="0" t="0" r="0" b="0"/>
          <wp:docPr id="1" name="Grafik 1" descr="E:\zzz neue Formate\2017_H_Logo_RGB_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zzz neue Formate\2017_H_Logo_RGB_D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775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555C3"/>
    <w:multiLevelType w:val="hybridMultilevel"/>
    <w:tmpl w:val="E99ED340"/>
    <w:lvl w:ilvl="0" w:tplc="1BD2A55A">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4D0CFC"/>
    <w:multiLevelType w:val="multilevel"/>
    <w:tmpl w:val="8E280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273FB"/>
    <w:multiLevelType w:val="hybridMultilevel"/>
    <w:tmpl w:val="58D65BBE"/>
    <w:lvl w:ilvl="0" w:tplc="1BD2A55A">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 w15:restartNumberingAfterBreak="0">
    <w:nsid w:val="0B7E0259"/>
    <w:multiLevelType w:val="multilevel"/>
    <w:tmpl w:val="6036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F3410E"/>
    <w:multiLevelType w:val="multilevel"/>
    <w:tmpl w:val="FC4E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302643"/>
    <w:multiLevelType w:val="hybridMultilevel"/>
    <w:tmpl w:val="02640D26"/>
    <w:lvl w:ilvl="0" w:tplc="1BD2A55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751946"/>
    <w:multiLevelType w:val="hybridMultilevel"/>
    <w:tmpl w:val="73C84CE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8E50CFC"/>
    <w:multiLevelType w:val="hybridMultilevel"/>
    <w:tmpl w:val="12DCFF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C353B37"/>
    <w:multiLevelType w:val="hybridMultilevel"/>
    <w:tmpl w:val="EE56E35A"/>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294030A"/>
    <w:multiLevelType w:val="hybridMultilevel"/>
    <w:tmpl w:val="21B69A8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4E90B92"/>
    <w:multiLevelType w:val="hybridMultilevel"/>
    <w:tmpl w:val="C5721A0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57983B47"/>
    <w:multiLevelType w:val="multilevel"/>
    <w:tmpl w:val="8ACAE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C95A4E"/>
    <w:multiLevelType w:val="hybridMultilevel"/>
    <w:tmpl w:val="63E4B56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33C3074"/>
    <w:multiLevelType w:val="multilevel"/>
    <w:tmpl w:val="F9EA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9966FC"/>
    <w:multiLevelType w:val="multilevel"/>
    <w:tmpl w:val="27B6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837676"/>
    <w:multiLevelType w:val="multilevel"/>
    <w:tmpl w:val="975E6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4"/>
  </w:num>
  <w:num w:numId="3">
    <w:abstractNumId w:val="15"/>
  </w:num>
  <w:num w:numId="4">
    <w:abstractNumId w:val="14"/>
  </w:num>
  <w:num w:numId="5">
    <w:abstractNumId w:val="3"/>
  </w:num>
  <w:num w:numId="6">
    <w:abstractNumId w:val="11"/>
  </w:num>
  <w:num w:numId="7">
    <w:abstractNumId w:val="1"/>
  </w:num>
  <w:num w:numId="8">
    <w:abstractNumId w:val="10"/>
  </w:num>
  <w:num w:numId="9">
    <w:abstractNumId w:val="5"/>
  </w:num>
  <w:num w:numId="10">
    <w:abstractNumId w:val="0"/>
  </w:num>
  <w:num w:numId="11">
    <w:abstractNumId w:val="2"/>
  </w:num>
  <w:num w:numId="12">
    <w:abstractNumId w:val="12"/>
  </w:num>
  <w:num w:numId="13">
    <w:abstractNumId w:val="9"/>
  </w:num>
  <w:num w:numId="14">
    <w:abstractNumId w:val="7"/>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jQwNjQyNDUwMjVW0lEKTi0uzszPAykwrwUABF+INCwAAAA="/>
  </w:docVars>
  <w:rsids>
    <w:rsidRoot w:val="00855CBA"/>
    <w:rsid w:val="000052BB"/>
    <w:rsid w:val="000607F0"/>
    <w:rsid w:val="00067FDA"/>
    <w:rsid w:val="000E6FB2"/>
    <w:rsid w:val="00136447"/>
    <w:rsid w:val="00143B86"/>
    <w:rsid w:val="00153319"/>
    <w:rsid w:val="00156B4D"/>
    <w:rsid w:val="001779A9"/>
    <w:rsid w:val="001870EC"/>
    <w:rsid w:val="001A24AD"/>
    <w:rsid w:val="001C1741"/>
    <w:rsid w:val="002201BD"/>
    <w:rsid w:val="00244364"/>
    <w:rsid w:val="00281073"/>
    <w:rsid w:val="00290230"/>
    <w:rsid w:val="002A6E14"/>
    <w:rsid w:val="002F4DA2"/>
    <w:rsid w:val="00304C1B"/>
    <w:rsid w:val="00321E30"/>
    <w:rsid w:val="00335364"/>
    <w:rsid w:val="0037178E"/>
    <w:rsid w:val="00383D7C"/>
    <w:rsid w:val="00385EAF"/>
    <w:rsid w:val="003879C1"/>
    <w:rsid w:val="00394309"/>
    <w:rsid w:val="003A396B"/>
    <w:rsid w:val="003A6B08"/>
    <w:rsid w:val="003D0A52"/>
    <w:rsid w:val="00425737"/>
    <w:rsid w:val="00430919"/>
    <w:rsid w:val="004311CD"/>
    <w:rsid w:val="00496EA1"/>
    <w:rsid w:val="00530F3B"/>
    <w:rsid w:val="00546554"/>
    <w:rsid w:val="005B32ED"/>
    <w:rsid w:val="005D0873"/>
    <w:rsid w:val="005D5700"/>
    <w:rsid w:val="0060292E"/>
    <w:rsid w:val="00610DF9"/>
    <w:rsid w:val="006219D0"/>
    <w:rsid w:val="00621C8F"/>
    <w:rsid w:val="00622324"/>
    <w:rsid w:val="00631FF8"/>
    <w:rsid w:val="00685C98"/>
    <w:rsid w:val="006872EF"/>
    <w:rsid w:val="006C1C5F"/>
    <w:rsid w:val="007030DA"/>
    <w:rsid w:val="00706E8C"/>
    <w:rsid w:val="00712523"/>
    <w:rsid w:val="00741C3A"/>
    <w:rsid w:val="00766B6A"/>
    <w:rsid w:val="00783225"/>
    <w:rsid w:val="007B517B"/>
    <w:rsid w:val="00823F41"/>
    <w:rsid w:val="00845B67"/>
    <w:rsid w:val="00855CBA"/>
    <w:rsid w:val="00857377"/>
    <w:rsid w:val="00863483"/>
    <w:rsid w:val="008645CC"/>
    <w:rsid w:val="00864753"/>
    <w:rsid w:val="008A081D"/>
    <w:rsid w:val="008D379A"/>
    <w:rsid w:val="008E7188"/>
    <w:rsid w:val="0091055B"/>
    <w:rsid w:val="00954D03"/>
    <w:rsid w:val="0095726A"/>
    <w:rsid w:val="009624CE"/>
    <w:rsid w:val="00974A0E"/>
    <w:rsid w:val="009B63F1"/>
    <w:rsid w:val="009D0384"/>
    <w:rsid w:val="009D2ED5"/>
    <w:rsid w:val="009D7E80"/>
    <w:rsid w:val="009E3EAF"/>
    <w:rsid w:val="009E70EF"/>
    <w:rsid w:val="009F124D"/>
    <w:rsid w:val="00AB1A1E"/>
    <w:rsid w:val="00AC329F"/>
    <w:rsid w:val="00AC42DA"/>
    <w:rsid w:val="00AE0580"/>
    <w:rsid w:val="00AE3D01"/>
    <w:rsid w:val="00AF0F5E"/>
    <w:rsid w:val="00AF4F6E"/>
    <w:rsid w:val="00B21A79"/>
    <w:rsid w:val="00B41AF9"/>
    <w:rsid w:val="00B46348"/>
    <w:rsid w:val="00B56800"/>
    <w:rsid w:val="00B67008"/>
    <w:rsid w:val="00B82415"/>
    <w:rsid w:val="00B86A2D"/>
    <w:rsid w:val="00BB2333"/>
    <w:rsid w:val="00BE173F"/>
    <w:rsid w:val="00BF2E7E"/>
    <w:rsid w:val="00BF424F"/>
    <w:rsid w:val="00C404D1"/>
    <w:rsid w:val="00C73B9F"/>
    <w:rsid w:val="00CB76A7"/>
    <w:rsid w:val="00CD675C"/>
    <w:rsid w:val="00CD69CC"/>
    <w:rsid w:val="00D21601"/>
    <w:rsid w:val="00D76404"/>
    <w:rsid w:val="00D829E3"/>
    <w:rsid w:val="00D97813"/>
    <w:rsid w:val="00DB2FCD"/>
    <w:rsid w:val="00DD163A"/>
    <w:rsid w:val="00E404B7"/>
    <w:rsid w:val="00E546EB"/>
    <w:rsid w:val="00ED3130"/>
    <w:rsid w:val="00F1241F"/>
    <w:rsid w:val="00F16793"/>
    <w:rsid w:val="00F22EEA"/>
    <w:rsid w:val="00F34526"/>
    <w:rsid w:val="00F606F4"/>
    <w:rsid w:val="00F70626"/>
    <w:rsid w:val="00FB40DF"/>
    <w:rsid w:val="00FB6127"/>
    <w:rsid w:val="00FD204A"/>
    <w:rsid w:val="00FD780C"/>
    <w:rsid w:val="00FE21C9"/>
    <w:rsid w:val="00FF41BF"/>
    <w:rsid w:val="00FF69F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45FDCE-78BE-44BC-AEA5-41215BC3D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22324"/>
    <w:rPr>
      <w:sz w:val="22"/>
      <w:szCs w:val="22"/>
      <w:lang w:eastAsia="en-US"/>
    </w:rPr>
  </w:style>
  <w:style w:type="paragraph" w:styleId="berschrift1">
    <w:name w:val="heading 1"/>
    <w:basedOn w:val="Standard"/>
    <w:next w:val="Standard"/>
    <w:link w:val="berschrift1Zchn"/>
    <w:uiPriority w:val="9"/>
    <w:qFormat/>
    <w:rsid w:val="001870E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606F4"/>
    <w:pPr>
      <w:tabs>
        <w:tab w:val="center" w:pos="4536"/>
        <w:tab w:val="right" w:pos="9072"/>
      </w:tabs>
    </w:pPr>
  </w:style>
  <w:style w:type="character" w:customStyle="1" w:styleId="KopfzeileZchn">
    <w:name w:val="Kopfzeile Zchn"/>
    <w:link w:val="Kopfzeile"/>
    <w:uiPriority w:val="99"/>
    <w:rsid w:val="00F606F4"/>
    <w:rPr>
      <w:sz w:val="22"/>
      <w:szCs w:val="22"/>
      <w:lang w:eastAsia="en-US"/>
    </w:rPr>
  </w:style>
  <w:style w:type="paragraph" w:styleId="Fuzeile">
    <w:name w:val="footer"/>
    <w:basedOn w:val="Standard"/>
    <w:link w:val="FuzeileZchn"/>
    <w:uiPriority w:val="99"/>
    <w:unhideWhenUsed/>
    <w:rsid w:val="00F606F4"/>
    <w:pPr>
      <w:tabs>
        <w:tab w:val="center" w:pos="4536"/>
        <w:tab w:val="right" w:pos="9072"/>
      </w:tabs>
    </w:pPr>
  </w:style>
  <w:style w:type="character" w:customStyle="1" w:styleId="FuzeileZchn">
    <w:name w:val="Fußzeile Zchn"/>
    <w:link w:val="Fuzeile"/>
    <w:uiPriority w:val="99"/>
    <w:rsid w:val="00F606F4"/>
    <w:rPr>
      <w:sz w:val="22"/>
      <w:szCs w:val="22"/>
      <w:lang w:eastAsia="en-US"/>
    </w:rPr>
  </w:style>
  <w:style w:type="character" w:styleId="Hyperlink">
    <w:name w:val="Hyperlink"/>
    <w:uiPriority w:val="99"/>
    <w:unhideWhenUsed/>
    <w:rsid w:val="00AE3D01"/>
    <w:rPr>
      <w:color w:val="0000FF"/>
      <w:u w:val="single"/>
    </w:rPr>
  </w:style>
  <w:style w:type="paragraph" w:styleId="Sprechblasentext">
    <w:name w:val="Balloon Text"/>
    <w:basedOn w:val="Standard"/>
    <w:link w:val="SprechblasentextZchn"/>
    <w:uiPriority w:val="99"/>
    <w:semiHidden/>
    <w:unhideWhenUsed/>
    <w:rsid w:val="00290230"/>
    <w:rPr>
      <w:rFonts w:ascii="Segoe UI" w:hAnsi="Segoe UI" w:cs="Segoe UI"/>
      <w:sz w:val="18"/>
      <w:szCs w:val="18"/>
    </w:rPr>
  </w:style>
  <w:style w:type="character" w:customStyle="1" w:styleId="SprechblasentextZchn">
    <w:name w:val="Sprechblasentext Zchn"/>
    <w:link w:val="Sprechblasentext"/>
    <w:uiPriority w:val="99"/>
    <w:semiHidden/>
    <w:rsid w:val="00290230"/>
    <w:rPr>
      <w:rFonts w:ascii="Segoe UI" w:hAnsi="Segoe UI" w:cs="Segoe UI"/>
      <w:sz w:val="18"/>
      <w:szCs w:val="18"/>
      <w:lang w:eastAsia="en-US"/>
    </w:rPr>
  </w:style>
  <w:style w:type="character" w:styleId="Kommentarzeichen">
    <w:name w:val="annotation reference"/>
    <w:uiPriority w:val="99"/>
    <w:semiHidden/>
    <w:unhideWhenUsed/>
    <w:rsid w:val="00153319"/>
    <w:rPr>
      <w:sz w:val="16"/>
      <w:szCs w:val="16"/>
    </w:rPr>
  </w:style>
  <w:style w:type="paragraph" w:styleId="Kommentartext">
    <w:name w:val="annotation text"/>
    <w:basedOn w:val="Standard"/>
    <w:link w:val="KommentartextZchn"/>
    <w:uiPriority w:val="99"/>
    <w:semiHidden/>
    <w:unhideWhenUsed/>
    <w:rsid w:val="00153319"/>
    <w:rPr>
      <w:sz w:val="20"/>
      <w:szCs w:val="20"/>
    </w:rPr>
  </w:style>
  <w:style w:type="character" w:customStyle="1" w:styleId="KommentartextZchn">
    <w:name w:val="Kommentartext Zchn"/>
    <w:link w:val="Kommentartext"/>
    <w:uiPriority w:val="99"/>
    <w:semiHidden/>
    <w:rsid w:val="00153319"/>
    <w:rPr>
      <w:lang w:eastAsia="en-US"/>
    </w:rPr>
  </w:style>
  <w:style w:type="paragraph" w:styleId="Kommentarthema">
    <w:name w:val="annotation subject"/>
    <w:basedOn w:val="Kommentartext"/>
    <w:next w:val="Kommentartext"/>
    <w:link w:val="KommentarthemaZchn"/>
    <w:uiPriority w:val="99"/>
    <w:semiHidden/>
    <w:unhideWhenUsed/>
    <w:rsid w:val="00153319"/>
    <w:rPr>
      <w:b/>
      <w:bCs/>
    </w:rPr>
  </w:style>
  <w:style w:type="character" w:customStyle="1" w:styleId="KommentarthemaZchn">
    <w:name w:val="Kommentarthema Zchn"/>
    <w:link w:val="Kommentarthema"/>
    <w:uiPriority w:val="99"/>
    <w:semiHidden/>
    <w:rsid w:val="00153319"/>
    <w:rPr>
      <w:b/>
      <w:bCs/>
      <w:lang w:eastAsia="en-US"/>
    </w:rPr>
  </w:style>
  <w:style w:type="character" w:customStyle="1" w:styleId="berschrift1Zchn">
    <w:name w:val="Überschrift 1 Zchn"/>
    <w:basedOn w:val="Absatz-Standardschriftart"/>
    <w:link w:val="berschrift1"/>
    <w:uiPriority w:val="9"/>
    <w:rsid w:val="001870EC"/>
    <w:rPr>
      <w:rFonts w:asciiTheme="majorHAnsi" w:eastAsiaTheme="majorEastAsia" w:hAnsiTheme="majorHAnsi" w:cstheme="majorBidi"/>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957939">
      <w:bodyDiv w:val="1"/>
      <w:marLeft w:val="0"/>
      <w:marRight w:val="0"/>
      <w:marTop w:val="0"/>
      <w:marBottom w:val="0"/>
      <w:divBdr>
        <w:top w:val="none" w:sz="0" w:space="0" w:color="auto"/>
        <w:left w:val="none" w:sz="0" w:space="0" w:color="auto"/>
        <w:bottom w:val="none" w:sz="0" w:space="0" w:color="auto"/>
        <w:right w:val="none" w:sz="0" w:space="0" w:color="auto"/>
      </w:divBdr>
      <w:divsChild>
        <w:div w:id="2112622407">
          <w:marLeft w:val="0"/>
          <w:marRight w:val="0"/>
          <w:marTop w:val="0"/>
          <w:marBottom w:val="0"/>
          <w:divBdr>
            <w:top w:val="none" w:sz="0" w:space="0" w:color="auto"/>
            <w:left w:val="none" w:sz="0" w:space="0" w:color="auto"/>
            <w:bottom w:val="none" w:sz="0" w:space="0" w:color="auto"/>
            <w:right w:val="none" w:sz="0" w:space="0" w:color="auto"/>
          </w:divBdr>
          <w:divsChild>
            <w:div w:id="569928568">
              <w:marLeft w:val="0"/>
              <w:marRight w:val="0"/>
              <w:marTop w:val="0"/>
              <w:marBottom w:val="0"/>
              <w:divBdr>
                <w:top w:val="none" w:sz="0" w:space="0" w:color="auto"/>
                <w:left w:val="none" w:sz="0" w:space="0" w:color="auto"/>
                <w:bottom w:val="none" w:sz="0" w:space="0" w:color="auto"/>
                <w:right w:val="none" w:sz="0" w:space="0" w:color="auto"/>
              </w:divBdr>
              <w:divsChild>
                <w:div w:id="177278282">
                  <w:marLeft w:val="0"/>
                  <w:marRight w:val="0"/>
                  <w:marTop w:val="0"/>
                  <w:marBottom w:val="0"/>
                  <w:divBdr>
                    <w:top w:val="none" w:sz="0" w:space="0" w:color="auto"/>
                    <w:left w:val="none" w:sz="0" w:space="0" w:color="auto"/>
                    <w:bottom w:val="none" w:sz="0" w:space="0" w:color="auto"/>
                    <w:right w:val="none" w:sz="0" w:space="0" w:color="auto"/>
                  </w:divBdr>
                  <w:divsChild>
                    <w:div w:id="36130815">
                      <w:marLeft w:val="0"/>
                      <w:marRight w:val="0"/>
                      <w:marTop w:val="0"/>
                      <w:marBottom w:val="0"/>
                      <w:divBdr>
                        <w:top w:val="none" w:sz="0" w:space="0" w:color="auto"/>
                        <w:left w:val="none" w:sz="0" w:space="0" w:color="auto"/>
                        <w:bottom w:val="none" w:sz="0" w:space="0" w:color="auto"/>
                        <w:right w:val="none" w:sz="0" w:space="0" w:color="auto"/>
                      </w:divBdr>
                    </w:div>
                  </w:divsChild>
                </w:div>
                <w:div w:id="1232887090">
                  <w:marLeft w:val="0"/>
                  <w:marRight w:val="0"/>
                  <w:marTop w:val="0"/>
                  <w:marBottom w:val="0"/>
                  <w:divBdr>
                    <w:top w:val="none" w:sz="0" w:space="0" w:color="auto"/>
                    <w:left w:val="none" w:sz="0" w:space="0" w:color="auto"/>
                    <w:bottom w:val="none" w:sz="0" w:space="0" w:color="auto"/>
                    <w:right w:val="none" w:sz="0" w:space="0" w:color="auto"/>
                  </w:divBdr>
                  <w:divsChild>
                    <w:div w:id="1462381766">
                      <w:marLeft w:val="0"/>
                      <w:marRight w:val="0"/>
                      <w:marTop w:val="0"/>
                      <w:marBottom w:val="0"/>
                      <w:divBdr>
                        <w:top w:val="none" w:sz="0" w:space="0" w:color="auto"/>
                        <w:left w:val="none" w:sz="0" w:space="0" w:color="auto"/>
                        <w:bottom w:val="none" w:sz="0" w:space="0" w:color="auto"/>
                        <w:right w:val="none" w:sz="0" w:space="0" w:color="auto"/>
                      </w:divBdr>
                    </w:div>
                  </w:divsChild>
                </w:div>
                <w:div w:id="1417291505">
                  <w:marLeft w:val="0"/>
                  <w:marRight w:val="0"/>
                  <w:marTop w:val="0"/>
                  <w:marBottom w:val="0"/>
                  <w:divBdr>
                    <w:top w:val="none" w:sz="0" w:space="0" w:color="auto"/>
                    <w:left w:val="none" w:sz="0" w:space="0" w:color="auto"/>
                    <w:bottom w:val="none" w:sz="0" w:space="0" w:color="auto"/>
                    <w:right w:val="none" w:sz="0" w:space="0" w:color="auto"/>
                  </w:divBdr>
                  <w:divsChild>
                    <w:div w:id="2137529662">
                      <w:marLeft w:val="0"/>
                      <w:marRight w:val="0"/>
                      <w:marTop w:val="0"/>
                      <w:marBottom w:val="0"/>
                      <w:divBdr>
                        <w:top w:val="none" w:sz="0" w:space="0" w:color="auto"/>
                        <w:left w:val="none" w:sz="0" w:space="0" w:color="auto"/>
                        <w:bottom w:val="none" w:sz="0" w:space="0" w:color="auto"/>
                        <w:right w:val="none" w:sz="0" w:space="0" w:color="auto"/>
                      </w:divBdr>
                    </w:div>
                  </w:divsChild>
                </w:div>
                <w:div w:id="1704549383">
                  <w:marLeft w:val="0"/>
                  <w:marRight w:val="0"/>
                  <w:marTop w:val="0"/>
                  <w:marBottom w:val="0"/>
                  <w:divBdr>
                    <w:top w:val="none" w:sz="0" w:space="0" w:color="auto"/>
                    <w:left w:val="none" w:sz="0" w:space="0" w:color="auto"/>
                    <w:bottom w:val="none" w:sz="0" w:space="0" w:color="auto"/>
                    <w:right w:val="none" w:sz="0" w:space="0" w:color="auto"/>
                  </w:divBdr>
                  <w:divsChild>
                    <w:div w:id="529610658">
                      <w:marLeft w:val="0"/>
                      <w:marRight w:val="0"/>
                      <w:marTop w:val="0"/>
                      <w:marBottom w:val="0"/>
                      <w:divBdr>
                        <w:top w:val="none" w:sz="0" w:space="0" w:color="auto"/>
                        <w:left w:val="none" w:sz="0" w:space="0" w:color="auto"/>
                        <w:bottom w:val="none" w:sz="0" w:space="0" w:color="auto"/>
                        <w:right w:val="none" w:sz="0" w:space="0" w:color="auto"/>
                      </w:divBdr>
                    </w:div>
                  </w:divsChild>
                </w:div>
                <w:div w:id="1838226997">
                  <w:marLeft w:val="0"/>
                  <w:marRight w:val="0"/>
                  <w:marTop w:val="0"/>
                  <w:marBottom w:val="0"/>
                  <w:divBdr>
                    <w:top w:val="none" w:sz="0" w:space="0" w:color="auto"/>
                    <w:left w:val="none" w:sz="0" w:space="0" w:color="auto"/>
                    <w:bottom w:val="none" w:sz="0" w:space="0" w:color="auto"/>
                    <w:right w:val="none" w:sz="0" w:space="0" w:color="auto"/>
                  </w:divBdr>
                  <w:divsChild>
                    <w:div w:id="1713337488">
                      <w:marLeft w:val="0"/>
                      <w:marRight w:val="0"/>
                      <w:marTop w:val="0"/>
                      <w:marBottom w:val="0"/>
                      <w:divBdr>
                        <w:top w:val="none" w:sz="0" w:space="0" w:color="auto"/>
                        <w:left w:val="none" w:sz="0" w:space="0" w:color="auto"/>
                        <w:bottom w:val="none" w:sz="0" w:space="0" w:color="auto"/>
                        <w:right w:val="none" w:sz="0" w:space="0" w:color="auto"/>
                      </w:divBdr>
                    </w:div>
                  </w:divsChild>
                </w:div>
                <w:div w:id="1891768846">
                  <w:marLeft w:val="0"/>
                  <w:marRight w:val="0"/>
                  <w:marTop w:val="0"/>
                  <w:marBottom w:val="0"/>
                  <w:divBdr>
                    <w:top w:val="none" w:sz="0" w:space="0" w:color="auto"/>
                    <w:left w:val="none" w:sz="0" w:space="0" w:color="auto"/>
                    <w:bottom w:val="none" w:sz="0" w:space="0" w:color="auto"/>
                    <w:right w:val="none" w:sz="0" w:space="0" w:color="auto"/>
                  </w:divBdr>
                  <w:divsChild>
                    <w:div w:id="319966937">
                      <w:marLeft w:val="0"/>
                      <w:marRight w:val="0"/>
                      <w:marTop w:val="0"/>
                      <w:marBottom w:val="0"/>
                      <w:divBdr>
                        <w:top w:val="none" w:sz="0" w:space="0" w:color="auto"/>
                        <w:left w:val="none" w:sz="0" w:space="0" w:color="auto"/>
                        <w:bottom w:val="none" w:sz="0" w:space="0" w:color="auto"/>
                        <w:right w:val="none" w:sz="0" w:space="0" w:color="auto"/>
                      </w:divBdr>
                    </w:div>
                  </w:divsChild>
                </w:div>
                <w:div w:id="2007391501">
                  <w:marLeft w:val="0"/>
                  <w:marRight w:val="0"/>
                  <w:marTop w:val="0"/>
                  <w:marBottom w:val="0"/>
                  <w:divBdr>
                    <w:top w:val="none" w:sz="0" w:space="0" w:color="auto"/>
                    <w:left w:val="none" w:sz="0" w:space="0" w:color="auto"/>
                    <w:bottom w:val="none" w:sz="0" w:space="0" w:color="auto"/>
                    <w:right w:val="none" w:sz="0" w:space="0" w:color="auto"/>
                  </w:divBdr>
                  <w:divsChild>
                    <w:div w:id="2194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4</Words>
  <Characters>2024</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Helmholtz-Gemeinschaft</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y, Rainer</dc:creator>
  <cp:keywords/>
  <cp:lastModifiedBy>Eberhardt, Julia</cp:lastModifiedBy>
  <cp:revision>2</cp:revision>
  <cp:lastPrinted>2020-01-09T15:16:00Z</cp:lastPrinted>
  <dcterms:created xsi:type="dcterms:W3CDTF">2021-01-13T09:45:00Z</dcterms:created>
  <dcterms:modified xsi:type="dcterms:W3CDTF">2021-01-13T09:45:00Z</dcterms:modified>
</cp:coreProperties>
</file>